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Saint</w:t>
      </w:r>
      <w:r>
        <w:t xml:space="preserve"> </w:t>
      </w:r>
      <w:r>
        <w:t xml:space="preserve">Petersburg</w:t>
      </w:r>
    </w:p>
    <w:bookmarkStart w:id="21" w:name="Xede60d4b1fe4587e9c9b155f7555eea8d989686"/>
    <w:p>
      <w:pPr>
        <w:pStyle w:val="Heading1"/>
      </w:pPr>
      <w:r>
        <w:t xml:space="preserve">Internship Application Letter for Mechan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aint Petersburg Automotive Workshop (SPAW)</w:t>
      </w:r>
      <w:r>
        <w:br/>
      </w:r>
      <w:r>
        <w:t xml:space="preserve">15 Admiralteysky Prospekt</w:t>
      </w:r>
      <w:r>
        <w:br/>
      </w:r>
      <w:r>
        <w:t xml:space="preserve">Saint Petersburg, Russia 190000</w:t>
      </w:r>
    </w:p>
    <w:bookmarkStart w:id="20" w:name="Xc23882be1349d198f19e0ebcdf2d430f10f92ba"/>
    <w:p>
      <w:pPr>
        <w:pStyle w:val="Heading2"/>
      </w:pPr>
      <w:r>
        <w:t xml:space="preserve">Subject: Application for Mechanic Internship at Saint Petersburg Automotive Workshop</w:t>
      </w:r>
    </w:p>
    <w:p>
      <w:pPr>
        <w:pStyle w:val="FirstParagraph"/>
      </w:pPr>
      <w:r>
        <w:t xml:space="preserve">To the Esteemed Hiring Committee of the Saint Petersburg Automotive Workshop,</w:t>
      </w:r>
    </w:p>
    <w:p>
      <w:pPr>
        <w:pStyle w:val="BodyText"/>
      </w:pPr>
      <w:r>
        <w:t xml:space="preserve">It is with profound enthusiasm that I submit my application for the Mechanic Internship position within your esteemed organization, as part of my ongoing education in Automotive Engineering at Peter the Great St. Petersburg Polytechnic University. As a dedicated student deeply committed to mastering automotive systems within Russia’s industrial landscape, I have long admired Saint Petersburg’s pivotal role in shaping the nation’s mechanical heritage—from Petrograd's early automobile factories to today's advanced automotive manufacturing hubs along the Neva River. This Internship Application Letter serves as my formal expression of desire to contribute my technical skills and eagerness to learn under your expert guidance in Russia’s second-largest city.</w:t>
      </w:r>
    </w:p>
    <w:p>
      <w:pPr>
        <w:pStyle w:val="BodyText"/>
      </w:pPr>
      <w:r>
        <w:t xml:space="preserve">My academic journey has been meticulously structured around practical engineering principles directly applicable to Saint Petersburg's automotive ecosystem. At St. Petersburg Polytechnic, I have completed rigorous coursework including Advanced Engine Diagnostics (GOST 54207-2018), Automotive Electrical Systems, and Russian Vehicle Maintenance Standards (SP 3.13130.2014). My hands-on experience includes a semester-long project at the university's workshop where I repaired four Lada Vesta vehicles—three with fuel injection system malfunctions and one with a complex transmission issue—using tools certified under Russian state standards. This work required precision in interpreting technical manuals translated from German (Bosch systems), reflecting my adaptability to international engineering frameworks prevalent in Saint Petersburg’s automotive sector. I understand that Russia’s unique vehicle fleet, including Lada models adapted for harsh northern climates and imported European machinery, demands specialized diagnostic approaches—a perspective I am eager to refine during this internship.</w:t>
      </w:r>
    </w:p>
    <w:p>
      <w:pPr>
        <w:pStyle w:val="BodyText"/>
      </w:pPr>
      <w:r>
        <w:t xml:space="preserve">What distinguishes my candidacy is my proactive engagement with Saint Petersburg's mechanical culture. During summer 2023, I volunteered at the "Petrograd Mechanic Club," an initiative supporting vintage vehicle restoration in the city's historic district. There, I assisted in preserving a 1956 GAZ-АМ (one of Russia’s first mass-produced passenger cars) and learned to navigate Soviet-era repair documentation—a critical skill for understanding legacy systems still present across Saint Petersburg’s municipal fleet. This experience deepened my respect for the city's engineering legacy: from the 1897 trials of Russia's first car near Peterhof to today’s electric bus conversions at the Saint Petersburg City Transport Department. I recognize that an effective Mechanic Intern in Russia must bridge historical knowledge with modern technology, and I am prepared to bring this perspective to your workshop.</w:t>
      </w:r>
    </w:p>
    <w:p>
      <w:pPr>
        <w:pStyle w:val="BodyText"/>
      </w:pPr>
      <w:r>
        <w:t xml:space="preserve">My technical competencies align precisely with SPAW’s operational needs. I am proficient in using diagnostic scanners compliant with Russian ECU standards (including K-Line protocols), capable of performing engine rebuilds for 1.6L–2.0L gasoline engines, and trained in safety protocols per GOST R 54775-2019. During my practical training at a local auto service center in Sestroretsk, I developed an efficient method for identifying common faults in aging Russian-made vehicles—reducing diagnostic time by 25% through systematic troubleshooting. I also attended a workshop on electric vehicle (EV) maintenance at the Saint Petersburg Energy Institute, where I learned to handle high-voltage systems using safety gear certified by Rosstandart (Russian Federal Agency for Technical Regulation). This is increasingly relevant as Saint Petersburg expands its EV infrastructure with projects like the 2024 Neva River Electric Bus Network.</w:t>
      </w:r>
    </w:p>
    <w:p>
      <w:pPr>
        <w:pStyle w:val="BodyText"/>
      </w:pPr>
      <w:r>
        <w:t xml:space="preserve">Moreover, my cultural preparedness ensures seamless integration into your team. While fluent in English, I actively study Russian through intensive courses at the Herzen University Language Center and can confidently use technical terms such as "система впрыска топлива" (fuel injection system) and "диагностика ЭБУ" (ECU diagnostics). I understand that working within Russia’s professional environment requires respect for hierarchical communication norms, which I demonstrated during my internship with a Krasnoyarsk-based manufacturer where I followed senior technicians' instructions without hesitation. Saint Petersburg’s collaborative spirit—evident in initiatives like the "Neva Mechanic Festival" promoting local talent—resonates deeply with my belief that technical excellence thrives through community. As a resident of Saint Petersburg, I am familiar with navigating the city’s public transport (including the metro system) and appreciate its unique blend of European architecture and industrial innovation—a daily inspiration for my mechanical pursuits.</w:t>
      </w:r>
    </w:p>
    <w:p>
      <w:pPr>
        <w:pStyle w:val="BodyText"/>
      </w:pPr>
      <w:r>
        <w:t xml:space="preserve">I am particularly drawn to SPAW’s reputation for mentoring young technicians. Your partnership with St. Petersburg Polytechnic University on skill development programs aligns with my aspiration to become a certified Mechanic specializing in Russian vehicle diagnostics, a role I see as vital to maintaining Saint Petersburg's transportation reliability amid seasonal challenges like winter road conditions and urban traffic density. The opportunity to learn from your master mechanics—many of whom have contributed to major automotive projects across Russia—represents the ideal foundation for my career. As an intern, I will not merely observe but actively assist in daily operations, document repair procedures for future reference, and support your team in meeting the city’s growing demand for efficient vehicle maintenance.</w:t>
      </w:r>
    </w:p>
    <w:p>
      <w:pPr>
        <w:pStyle w:val="BodyText"/>
      </w:pPr>
      <w:r>
        <w:t xml:space="preserve">With Saint Petersburg's automotive industry experiencing significant growth—especially in sustainable transport solutions—I am eager to apply my academic knowledge within a dynamic environment that values both tradition and innovation. My resume, attached for your review, provides further detail on my qualifications. I would welcome the opportunity to discuss how my proactive approach and dedication to mechanical excellence can benefit SPAW’s mission. Thank you for considering this Internship Application Letter; I am available for an interview at your earliest convenience and look forward to contributing meaningfully to Saint Petersburg's mechanical legacy.</w:t>
      </w:r>
    </w:p>
    <w:p>
      <w:pPr>
        <w:pStyle w:val="BodyText"/>
      </w:pPr>
      <w:r>
        <w:t xml:space="preserve">Sincerely,</w:t>
      </w:r>
      <w:r>
        <w:br/>
      </w:r>
      <w:r>
        <w:t xml:space="preserve">[Your Full Name]</w:t>
      </w:r>
      <w:r>
        <w:br/>
      </w:r>
      <w:r>
        <w:t xml:space="preserve">Automotive Engineering Student, St. Petersburg Polytechnic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Saint Petersburg</dc:title>
  <dc:creator/>
  <dc:language>en</dc:language>
  <cp:keywords/>
  <dcterms:created xsi:type="dcterms:W3CDTF">2025-12-09T11:24:30Z</dcterms:created>
  <dcterms:modified xsi:type="dcterms:W3CDTF">2025-12-09T11:24:30Z</dcterms:modified>
</cp:coreProperties>
</file>

<file path=docProps/custom.xml><?xml version="1.0" encoding="utf-8"?>
<Properties xmlns="http://schemas.openxmlformats.org/officeDocument/2006/custom-properties" xmlns:vt="http://schemas.openxmlformats.org/officeDocument/2006/docPropsVTypes"/>
</file>